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fd8c9af-ee75-458e-b7ee-fa1beb434ec5"/>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f09a439d-c59e-4f1e-bfff-7c378fca655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7ecfb27f-d313-4774-a997-944b07593e48"/>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7:04Z</dcterms:created>
  <dcterms:modified xsi:type="dcterms:W3CDTF">2023-08-02T09: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